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6F5F" w:rsidRPr="00836F5F" w:rsidRDefault="00923D8E" w:rsidP="00066C7B">
      <w:pPr>
        <w:pStyle w:val="NormalWeb"/>
        <w:shd w:val="clear" w:color="auto" w:fill="FFFFFF"/>
        <w:spacing w:before="0" w:beforeAutospacing="0" w:after="240" w:afterAutospacing="0"/>
        <w:jc w:val="center"/>
        <w:rPr>
          <w:b/>
          <w:u w:val="single"/>
        </w:rPr>
      </w:pPr>
      <w:bookmarkStart w:id="0" w:name="_GoBack"/>
      <w:bookmarkEnd w:id="0"/>
      <w:r w:rsidRPr="00836F5F">
        <w:rPr>
          <w:b/>
          <w:u w:val="single"/>
        </w:rPr>
        <w:t>Alumni Meet</w:t>
      </w:r>
      <w:r w:rsidR="009E52B2">
        <w:rPr>
          <w:b/>
          <w:u w:val="single"/>
        </w:rPr>
        <w:t xml:space="preserve"> 2015</w:t>
      </w:r>
    </w:p>
    <w:p w:rsidR="00836F5F" w:rsidRPr="00836F5F" w:rsidRDefault="00836F5F" w:rsidP="00836F5F">
      <w:pPr>
        <w:pStyle w:val="NormalWeb"/>
        <w:shd w:val="clear" w:color="auto" w:fill="FFFFFF"/>
        <w:spacing w:before="0" w:beforeAutospacing="0" w:after="0" w:afterAutospacing="0"/>
        <w:rPr>
          <w:b/>
        </w:rPr>
      </w:pPr>
      <w:r w:rsidRPr="00836F5F">
        <w:rPr>
          <w:b/>
        </w:rPr>
        <w:t xml:space="preserve">Date of meet - </w:t>
      </w:r>
      <w:r w:rsidRPr="00836F5F">
        <w:rPr>
          <w:b/>
          <w:color w:val="212121"/>
        </w:rPr>
        <w:t>10 December 2015</w:t>
      </w:r>
      <w:r w:rsidR="00923D8E" w:rsidRPr="00836F5F">
        <w:rPr>
          <w:b/>
        </w:rPr>
        <w:br/>
      </w:r>
      <w:r w:rsidRPr="00836F5F">
        <w:rPr>
          <w:b/>
        </w:rPr>
        <w:t>City – Raipur</w:t>
      </w:r>
    </w:p>
    <w:p w:rsidR="00836F5F" w:rsidRDefault="00836F5F" w:rsidP="00836F5F">
      <w:pPr>
        <w:pStyle w:val="NormalWeb"/>
        <w:shd w:val="clear" w:color="auto" w:fill="FFFFFF"/>
        <w:spacing w:before="0" w:beforeAutospacing="0" w:after="0" w:afterAutospacing="0" w:line="276" w:lineRule="auto"/>
        <w:rPr>
          <w:b/>
          <w:color w:val="212121"/>
        </w:rPr>
      </w:pPr>
      <w:r w:rsidRPr="00836F5F">
        <w:rPr>
          <w:b/>
        </w:rPr>
        <w:t xml:space="preserve">Venue - </w:t>
      </w:r>
      <w:r w:rsidRPr="00836F5F">
        <w:rPr>
          <w:b/>
          <w:color w:val="212121"/>
        </w:rPr>
        <w:t xml:space="preserve">Hotel </w:t>
      </w:r>
      <w:proofErr w:type="spellStart"/>
      <w:r w:rsidRPr="00836F5F">
        <w:rPr>
          <w:b/>
          <w:color w:val="212121"/>
        </w:rPr>
        <w:t>Mayura</w:t>
      </w:r>
      <w:proofErr w:type="spellEnd"/>
      <w:r w:rsidRPr="00836F5F">
        <w:rPr>
          <w:b/>
          <w:color w:val="212121"/>
        </w:rPr>
        <w:t>, Raipur</w:t>
      </w:r>
    </w:p>
    <w:p w:rsidR="00066C7B" w:rsidRDefault="00836F5F" w:rsidP="00836F5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  <w:color w:val="212121"/>
        </w:rPr>
      </w:pPr>
      <w:r>
        <w:rPr>
          <w:b/>
          <w:color w:val="212121"/>
        </w:rPr>
        <w:t>No. of alumni attendees – 56 students</w:t>
      </w:r>
    </w:p>
    <w:p w:rsidR="00923D8E" w:rsidRDefault="00923D8E" w:rsidP="00836F5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color w:val="212121"/>
        </w:rPr>
      </w:pPr>
      <w:r w:rsidRPr="00836F5F">
        <w:rPr>
          <w:b/>
          <w:u w:val="single"/>
        </w:rPr>
        <w:br/>
      </w:r>
      <w:r w:rsidRPr="00836F5F">
        <w:rPr>
          <w:color w:val="212121"/>
        </w:rPr>
        <w:t>The Alumni</w:t>
      </w:r>
      <w:r w:rsidR="00214415" w:rsidRPr="00836F5F">
        <w:rPr>
          <w:color w:val="212121"/>
        </w:rPr>
        <w:t xml:space="preserve"> Meet</w:t>
      </w:r>
      <w:r w:rsidRPr="00836F5F">
        <w:rPr>
          <w:color w:val="212121"/>
        </w:rPr>
        <w:t xml:space="preserve"> celebration was held</w:t>
      </w:r>
      <w:r w:rsidR="00214415" w:rsidRPr="00836F5F">
        <w:rPr>
          <w:color w:val="212121"/>
        </w:rPr>
        <w:t xml:space="preserve"> for all the </w:t>
      </w:r>
      <w:r w:rsidR="00152637" w:rsidRPr="00836F5F">
        <w:rPr>
          <w:color w:val="212121"/>
        </w:rPr>
        <w:t xml:space="preserve">four passed out </w:t>
      </w:r>
      <w:r w:rsidR="00214415" w:rsidRPr="00836F5F">
        <w:rPr>
          <w:color w:val="212121"/>
        </w:rPr>
        <w:t>batches</w:t>
      </w:r>
      <w:r w:rsidRPr="00836F5F">
        <w:rPr>
          <w:color w:val="212121"/>
        </w:rPr>
        <w:t xml:space="preserve"> </w:t>
      </w:r>
      <w:r w:rsidR="00152637" w:rsidRPr="00836F5F">
        <w:rPr>
          <w:color w:val="212121"/>
        </w:rPr>
        <w:t>of engineering and MBA. The main aim of a</w:t>
      </w:r>
      <w:r w:rsidRPr="00836F5F">
        <w:rPr>
          <w:color w:val="212121"/>
        </w:rPr>
        <w:t xml:space="preserve">lumni </w:t>
      </w:r>
      <w:r w:rsidR="00152637" w:rsidRPr="00836F5F">
        <w:rPr>
          <w:color w:val="212121"/>
        </w:rPr>
        <w:t>meet</w:t>
      </w:r>
      <w:r w:rsidRPr="00836F5F">
        <w:rPr>
          <w:color w:val="212121"/>
        </w:rPr>
        <w:t xml:space="preserve"> was to unite maximum number of ex-students and </w:t>
      </w:r>
      <w:r w:rsidR="00761A47" w:rsidRPr="00836F5F">
        <w:rPr>
          <w:color w:val="212121"/>
        </w:rPr>
        <w:t>make</w:t>
      </w:r>
      <w:r w:rsidRPr="00836F5F">
        <w:rPr>
          <w:color w:val="212121"/>
        </w:rPr>
        <w:t xml:space="preserve"> the </w:t>
      </w:r>
      <w:r w:rsidR="00152637" w:rsidRPr="00836F5F">
        <w:rPr>
          <w:color w:val="212121"/>
        </w:rPr>
        <w:t>a</w:t>
      </w:r>
      <w:r w:rsidRPr="00836F5F">
        <w:rPr>
          <w:color w:val="212121"/>
        </w:rPr>
        <w:t>lumni family</w:t>
      </w:r>
      <w:r w:rsidR="00761A47" w:rsidRPr="00836F5F">
        <w:rPr>
          <w:color w:val="212121"/>
        </w:rPr>
        <w:t xml:space="preserve"> bigger and stronger</w:t>
      </w:r>
      <w:r w:rsidRPr="00836F5F">
        <w:rPr>
          <w:color w:val="212121"/>
        </w:rPr>
        <w:t xml:space="preserve">. The program was held in presence of Chief </w:t>
      </w:r>
      <w:r w:rsidR="007A64C4" w:rsidRPr="00836F5F">
        <w:rPr>
          <w:color w:val="212121"/>
        </w:rPr>
        <w:t>Guest</w:t>
      </w:r>
      <w:r w:rsidR="003E0EF1">
        <w:rPr>
          <w:color w:val="212121"/>
        </w:rPr>
        <w:t xml:space="preserve"> Shri. I.P. Mishra (President</w:t>
      </w:r>
      <w:r w:rsidRPr="00836F5F">
        <w:rPr>
          <w:color w:val="212121"/>
        </w:rPr>
        <w:t>, S</w:t>
      </w:r>
      <w:r w:rsidR="003E0EF1">
        <w:rPr>
          <w:color w:val="212121"/>
        </w:rPr>
        <w:t xml:space="preserve">hri </w:t>
      </w:r>
      <w:proofErr w:type="spellStart"/>
      <w:r w:rsidRPr="00836F5F">
        <w:rPr>
          <w:color w:val="212121"/>
        </w:rPr>
        <w:t>G</w:t>
      </w:r>
      <w:r w:rsidR="003E0EF1">
        <w:rPr>
          <w:color w:val="212121"/>
        </w:rPr>
        <w:t>angajali</w:t>
      </w:r>
      <w:proofErr w:type="spellEnd"/>
      <w:r w:rsidR="003E0EF1">
        <w:rPr>
          <w:color w:val="212121"/>
        </w:rPr>
        <w:t xml:space="preserve"> </w:t>
      </w:r>
      <w:r w:rsidRPr="00836F5F">
        <w:rPr>
          <w:color w:val="212121"/>
        </w:rPr>
        <w:t>E</w:t>
      </w:r>
      <w:r w:rsidR="003E0EF1">
        <w:rPr>
          <w:color w:val="212121"/>
        </w:rPr>
        <w:t xml:space="preserve">ducation </w:t>
      </w:r>
      <w:r w:rsidRPr="00836F5F">
        <w:rPr>
          <w:color w:val="212121"/>
        </w:rPr>
        <w:t>S</w:t>
      </w:r>
      <w:r w:rsidR="003E0EF1">
        <w:rPr>
          <w:color w:val="212121"/>
        </w:rPr>
        <w:t>ociety</w:t>
      </w:r>
      <w:r w:rsidRPr="00836F5F">
        <w:rPr>
          <w:color w:val="212121"/>
        </w:rPr>
        <w:t>)</w:t>
      </w:r>
      <w:r w:rsidR="00761A47" w:rsidRPr="00836F5F">
        <w:rPr>
          <w:color w:val="212121"/>
        </w:rPr>
        <w:t>,</w:t>
      </w:r>
      <w:r w:rsidRPr="00836F5F">
        <w:rPr>
          <w:color w:val="212121"/>
        </w:rPr>
        <w:t xml:space="preserve"> M</w:t>
      </w:r>
      <w:r w:rsidR="00A05721" w:rsidRPr="00836F5F">
        <w:rPr>
          <w:color w:val="212121"/>
        </w:rPr>
        <w:t xml:space="preserve">r. </w:t>
      </w:r>
      <w:proofErr w:type="spellStart"/>
      <w:r w:rsidR="00A05721" w:rsidRPr="00836F5F">
        <w:rPr>
          <w:color w:val="212121"/>
        </w:rPr>
        <w:t>Nishant</w:t>
      </w:r>
      <w:proofErr w:type="spellEnd"/>
      <w:r w:rsidR="00A05721" w:rsidRPr="00836F5F">
        <w:rPr>
          <w:color w:val="212121"/>
        </w:rPr>
        <w:t xml:space="preserve"> </w:t>
      </w:r>
      <w:proofErr w:type="spellStart"/>
      <w:r w:rsidR="00A05721" w:rsidRPr="00836F5F">
        <w:rPr>
          <w:color w:val="212121"/>
        </w:rPr>
        <w:t>Tripathi</w:t>
      </w:r>
      <w:proofErr w:type="spellEnd"/>
      <w:r w:rsidR="00A05721" w:rsidRPr="00836F5F">
        <w:rPr>
          <w:color w:val="212121"/>
        </w:rPr>
        <w:t xml:space="preserve"> (</w:t>
      </w:r>
      <w:r w:rsidRPr="00836F5F">
        <w:rPr>
          <w:color w:val="212121"/>
        </w:rPr>
        <w:t>Chairman</w:t>
      </w:r>
      <w:r w:rsidR="00761A47" w:rsidRPr="00836F5F">
        <w:rPr>
          <w:color w:val="212121"/>
        </w:rPr>
        <w:t>,</w:t>
      </w:r>
      <w:r w:rsidRPr="00836F5F">
        <w:rPr>
          <w:color w:val="212121"/>
        </w:rPr>
        <w:t xml:space="preserve"> Governing Body</w:t>
      </w:r>
      <w:r w:rsidR="00761A47" w:rsidRPr="00836F5F">
        <w:rPr>
          <w:color w:val="212121"/>
        </w:rPr>
        <w:t>)</w:t>
      </w:r>
      <w:r w:rsidR="007A64C4" w:rsidRPr="00836F5F">
        <w:rPr>
          <w:color w:val="212121"/>
        </w:rPr>
        <w:t>, Dr</w:t>
      </w:r>
      <w:r w:rsidRPr="00836F5F">
        <w:rPr>
          <w:color w:val="212121"/>
        </w:rPr>
        <w:t xml:space="preserve">. </w:t>
      </w:r>
      <w:r w:rsidR="00152637" w:rsidRPr="00836F5F">
        <w:rPr>
          <w:color w:val="212121"/>
        </w:rPr>
        <w:t xml:space="preserve">M. L. </w:t>
      </w:r>
      <w:proofErr w:type="spellStart"/>
      <w:r w:rsidR="00152637" w:rsidRPr="00836F5F">
        <w:rPr>
          <w:color w:val="212121"/>
        </w:rPr>
        <w:t>Dewangan</w:t>
      </w:r>
      <w:proofErr w:type="spellEnd"/>
      <w:r w:rsidR="00152637" w:rsidRPr="00836F5F">
        <w:rPr>
          <w:color w:val="212121"/>
        </w:rPr>
        <w:t xml:space="preserve">, Director, Mr. Naveen Jain &amp; Mr. </w:t>
      </w:r>
      <w:proofErr w:type="spellStart"/>
      <w:r w:rsidR="00152637" w:rsidRPr="00836F5F">
        <w:rPr>
          <w:color w:val="212121"/>
        </w:rPr>
        <w:t>Atul</w:t>
      </w:r>
      <w:proofErr w:type="spellEnd"/>
      <w:r w:rsidR="00152637" w:rsidRPr="00836F5F">
        <w:rPr>
          <w:color w:val="212121"/>
        </w:rPr>
        <w:t xml:space="preserve"> </w:t>
      </w:r>
      <w:proofErr w:type="spellStart"/>
      <w:r w:rsidR="00152637" w:rsidRPr="00836F5F">
        <w:rPr>
          <w:color w:val="212121"/>
        </w:rPr>
        <w:t>Chakrawarty</w:t>
      </w:r>
      <w:proofErr w:type="spellEnd"/>
      <w:r w:rsidR="00152637" w:rsidRPr="00836F5F">
        <w:rPr>
          <w:color w:val="212121"/>
        </w:rPr>
        <w:t xml:space="preserve"> (Board of Governors)</w:t>
      </w:r>
      <w:r w:rsidR="00A05721" w:rsidRPr="00836F5F">
        <w:rPr>
          <w:color w:val="212121"/>
        </w:rPr>
        <w:t xml:space="preserve"> </w:t>
      </w:r>
      <w:r w:rsidR="00761A47" w:rsidRPr="00836F5F">
        <w:rPr>
          <w:color w:val="212121"/>
        </w:rPr>
        <w:t xml:space="preserve">and </w:t>
      </w:r>
      <w:r w:rsidRPr="00836F5F">
        <w:rPr>
          <w:color w:val="212121"/>
        </w:rPr>
        <w:t>staff</w:t>
      </w:r>
      <w:r w:rsidR="00761A47" w:rsidRPr="00836F5F">
        <w:rPr>
          <w:color w:val="212121"/>
        </w:rPr>
        <w:t xml:space="preserve"> members</w:t>
      </w:r>
      <w:r w:rsidRPr="00836F5F">
        <w:rPr>
          <w:color w:val="212121"/>
        </w:rPr>
        <w:t xml:space="preserve"> of </w:t>
      </w:r>
      <w:r w:rsidR="00761A47" w:rsidRPr="00836F5F">
        <w:rPr>
          <w:color w:val="212121"/>
        </w:rPr>
        <w:t>the institute including</w:t>
      </w:r>
      <w:r w:rsidRPr="00836F5F">
        <w:rPr>
          <w:color w:val="212121"/>
        </w:rPr>
        <w:t xml:space="preserve"> </w:t>
      </w:r>
      <w:r w:rsidR="00A05721" w:rsidRPr="00836F5F">
        <w:rPr>
          <w:color w:val="212121"/>
        </w:rPr>
        <w:t xml:space="preserve">Dr. </w:t>
      </w:r>
      <w:proofErr w:type="spellStart"/>
      <w:r w:rsidR="00A05721" w:rsidRPr="00836F5F">
        <w:rPr>
          <w:color w:val="212121"/>
        </w:rPr>
        <w:t>Seema</w:t>
      </w:r>
      <w:proofErr w:type="spellEnd"/>
      <w:r w:rsidR="00A05721" w:rsidRPr="00836F5F">
        <w:rPr>
          <w:color w:val="212121"/>
        </w:rPr>
        <w:t xml:space="preserve"> Arora, Dr. </w:t>
      </w:r>
      <w:proofErr w:type="spellStart"/>
      <w:r w:rsidR="00A05721" w:rsidRPr="00836F5F">
        <w:rPr>
          <w:color w:val="212121"/>
        </w:rPr>
        <w:t>Dhirendra</w:t>
      </w:r>
      <w:proofErr w:type="spellEnd"/>
      <w:r w:rsidR="00A05721" w:rsidRPr="00836F5F">
        <w:rPr>
          <w:color w:val="212121"/>
        </w:rPr>
        <w:t xml:space="preserve"> Singh Kshatriya, Dr. </w:t>
      </w:r>
      <w:proofErr w:type="spellStart"/>
      <w:r w:rsidR="00A05721" w:rsidRPr="00836F5F">
        <w:rPr>
          <w:color w:val="212121"/>
        </w:rPr>
        <w:t>Reena</w:t>
      </w:r>
      <w:proofErr w:type="spellEnd"/>
      <w:r w:rsidR="00A05721" w:rsidRPr="00836F5F">
        <w:rPr>
          <w:color w:val="212121"/>
        </w:rPr>
        <w:t xml:space="preserve"> </w:t>
      </w:r>
      <w:proofErr w:type="spellStart"/>
      <w:r w:rsidR="00A05721" w:rsidRPr="00836F5F">
        <w:rPr>
          <w:color w:val="212121"/>
        </w:rPr>
        <w:t>Mathur</w:t>
      </w:r>
      <w:proofErr w:type="spellEnd"/>
      <w:r w:rsidR="00761A47" w:rsidRPr="00836F5F">
        <w:rPr>
          <w:color w:val="212121"/>
        </w:rPr>
        <w:t>,</w:t>
      </w:r>
      <w:r w:rsidR="00A05721" w:rsidRPr="00836F5F">
        <w:rPr>
          <w:color w:val="212121"/>
        </w:rPr>
        <w:t xml:space="preserve"> Mr. </w:t>
      </w:r>
      <w:proofErr w:type="spellStart"/>
      <w:r w:rsidR="00A05721" w:rsidRPr="00836F5F">
        <w:rPr>
          <w:color w:val="212121"/>
        </w:rPr>
        <w:t>Prashant</w:t>
      </w:r>
      <w:proofErr w:type="spellEnd"/>
      <w:r w:rsidR="00A05721" w:rsidRPr="00836F5F">
        <w:rPr>
          <w:color w:val="212121"/>
        </w:rPr>
        <w:t xml:space="preserve"> </w:t>
      </w:r>
      <w:proofErr w:type="spellStart"/>
      <w:r w:rsidR="00A05721" w:rsidRPr="00836F5F">
        <w:rPr>
          <w:color w:val="212121"/>
        </w:rPr>
        <w:t>Tripathi</w:t>
      </w:r>
      <w:proofErr w:type="spellEnd"/>
      <w:r w:rsidR="00A05721" w:rsidRPr="00836F5F">
        <w:rPr>
          <w:color w:val="212121"/>
        </w:rPr>
        <w:t xml:space="preserve"> (PRO)</w:t>
      </w:r>
      <w:r w:rsidR="00761A47" w:rsidRPr="00836F5F">
        <w:rPr>
          <w:color w:val="212121"/>
        </w:rPr>
        <w:t>.</w:t>
      </w:r>
      <w:r w:rsidR="00745F93" w:rsidRPr="00836F5F">
        <w:rPr>
          <w:color w:val="212121"/>
        </w:rPr>
        <w:t> </w:t>
      </w:r>
      <w:r w:rsidRPr="00836F5F">
        <w:rPr>
          <w:color w:val="212121"/>
        </w:rPr>
        <w:t xml:space="preserve"> </w:t>
      </w:r>
    </w:p>
    <w:p w:rsidR="00836F5F" w:rsidRPr="00836F5F" w:rsidRDefault="00836F5F" w:rsidP="00836F5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color w:val="212121"/>
        </w:rPr>
      </w:pPr>
    </w:p>
    <w:p w:rsidR="00214415" w:rsidRPr="00214415" w:rsidRDefault="00214415" w:rsidP="00836F5F">
      <w:pPr>
        <w:shd w:val="clear" w:color="auto" w:fill="FFFFFF"/>
        <w:spacing w:after="150" w:line="276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836F5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u w:val="single"/>
        </w:rPr>
        <w:t>Highlights of the Alumni meet:</w:t>
      </w:r>
    </w:p>
    <w:p w:rsidR="00214415" w:rsidRPr="00214415" w:rsidRDefault="00214415" w:rsidP="00836F5F">
      <w:pPr>
        <w:shd w:val="clear" w:color="auto" w:fill="FFFFFF"/>
        <w:spacing w:after="150" w:line="276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>56 a</w:t>
      </w:r>
      <w:r w:rsidRPr="00214415">
        <w:rPr>
          <w:rFonts w:ascii="Times New Roman" w:eastAsia="Times New Roman" w:hAnsi="Times New Roman" w:cs="Times New Roman"/>
          <w:color w:val="333333"/>
          <w:sz w:val="24"/>
          <w:szCs w:val="24"/>
        </w:rPr>
        <w:t>lumni attended the meet</w:t>
      </w:r>
      <w:r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>. All of these were happy to be a part of the institute and</w:t>
      </w:r>
      <w:r w:rsidRPr="00214415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gave their valuable feedback and suggestions for the betterment of Institute. Approximately </w:t>
      </w:r>
      <w:r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>20 faculty</w:t>
      </w:r>
      <w:r w:rsidRPr="00214415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members w</w:t>
      </w:r>
      <w:r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>ere also present for the meet</w:t>
      </w:r>
      <w:r w:rsidRPr="00214415">
        <w:rPr>
          <w:rFonts w:ascii="Times New Roman" w:eastAsia="Times New Roman" w:hAnsi="Times New Roman" w:cs="Times New Roman"/>
          <w:color w:val="333333"/>
          <w:sz w:val="24"/>
          <w:szCs w:val="24"/>
        </w:rPr>
        <w:t>.</w:t>
      </w:r>
    </w:p>
    <w:p w:rsidR="00214415" w:rsidRPr="00214415" w:rsidRDefault="00214415" w:rsidP="00836F5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214415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Registration of the </w:t>
      </w:r>
      <w:r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>guest (</w:t>
      </w:r>
      <w:r w:rsidRPr="00214415">
        <w:rPr>
          <w:rFonts w:ascii="Times New Roman" w:eastAsia="Times New Roman" w:hAnsi="Times New Roman" w:cs="Times New Roman"/>
          <w:color w:val="333333"/>
          <w:sz w:val="24"/>
          <w:szCs w:val="24"/>
        </w:rPr>
        <w:t>Alumni</w:t>
      </w:r>
      <w:r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>)</w:t>
      </w:r>
      <w:r w:rsidRPr="00214415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started a</w:t>
      </w:r>
      <w:r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>round</w:t>
      </w:r>
      <w:r w:rsidRPr="00214415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3.00 pm.</w:t>
      </w:r>
    </w:p>
    <w:p w:rsidR="00152637" w:rsidRPr="00836F5F" w:rsidRDefault="00214415" w:rsidP="00836F5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214415">
        <w:rPr>
          <w:rFonts w:ascii="Times New Roman" w:eastAsia="Times New Roman" w:hAnsi="Times New Roman" w:cs="Times New Roman"/>
          <w:color w:val="333333"/>
          <w:sz w:val="24"/>
          <w:szCs w:val="24"/>
        </w:rPr>
        <w:t>The Chief Guest i</w:t>
      </w:r>
      <w:r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>naugurated the Alumni Meet by lighting the l</w:t>
      </w:r>
      <w:r w:rsidRPr="00214415">
        <w:rPr>
          <w:rFonts w:ascii="Times New Roman" w:eastAsia="Times New Roman" w:hAnsi="Times New Roman" w:cs="Times New Roman"/>
          <w:color w:val="333333"/>
          <w:sz w:val="24"/>
          <w:szCs w:val="24"/>
        </w:rPr>
        <w:t>amp.</w:t>
      </w:r>
    </w:p>
    <w:p w:rsidR="00152637" w:rsidRPr="00836F5F" w:rsidRDefault="00152637" w:rsidP="00836F5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proofErr w:type="spellStart"/>
      <w:r w:rsidRPr="00836F5F">
        <w:rPr>
          <w:rFonts w:ascii="Times New Roman" w:hAnsi="Times New Roman" w:cs="Times New Roman"/>
          <w:color w:val="212121"/>
          <w:sz w:val="24"/>
          <w:szCs w:val="24"/>
        </w:rPr>
        <w:t>Dr.Seema</w:t>
      </w:r>
      <w:proofErr w:type="spellEnd"/>
      <w:r w:rsidRPr="00836F5F">
        <w:rPr>
          <w:rFonts w:ascii="Times New Roman" w:hAnsi="Times New Roman" w:cs="Times New Roman"/>
          <w:color w:val="212121"/>
          <w:sz w:val="24"/>
          <w:szCs w:val="24"/>
        </w:rPr>
        <w:t xml:space="preserve"> Arora welcomed the gathering with a brief history of the institute. </w:t>
      </w:r>
    </w:p>
    <w:p w:rsidR="00836F5F" w:rsidRPr="00836F5F" w:rsidRDefault="00214415" w:rsidP="00836F5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214415">
        <w:rPr>
          <w:rFonts w:ascii="Times New Roman" w:eastAsia="Times New Roman" w:hAnsi="Times New Roman" w:cs="Times New Roman"/>
          <w:color w:val="333333"/>
          <w:sz w:val="24"/>
          <w:szCs w:val="24"/>
        </w:rPr>
        <w:t>Sh</w:t>
      </w:r>
      <w:r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>ri</w:t>
      </w:r>
      <w:r w:rsidRPr="00214415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. </w:t>
      </w:r>
      <w:proofErr w:type="spellStart"/>
      <w:r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>Nishant</w:t>
      </w:r>
      <w:proofErr w:type="spellEnd"/>
      <w:r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>Tripathi</w:t>
      </w:r>
      <w:proofErr w:type="spellEnd"/>
      <w:r w:rsidRPr="00214415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welcomed the Chief Guest </w:t>
      </w:r>
      <w:r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Shri I P Mishra sir </w:t>
      </w:r>
      <w:r w:rsidRPr="00214415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nd presented </w:t>
      </w:r>
      <w:r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him </w:t>
      </w:r>
      <w:r w:rsidRPr="00214415">
        <w:rPr>
          <w:rFonts w:ascii="Times New Roman" w:eastAsia="Times New Roman" w:hAnsi="Times New Roman" w:cs="Times New Roman"/>
          <w:color w:val="333333"/>
          <w:sz w:val="24"/>
          <w:szCs w:val="24"/>
        </w:rPr>
        <w:t>a Memento</w:t>
      </w:r>
      <w:r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. He </w:t>
      </w:r>
      <w:proofErr w:type="gramStart"/>
      <w:r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>also</w:t>
      </w:r>
      <w:proofErr w:type="gramEnd"/>
      <w:r w:rsidRPr="00214415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spoke briefly about the </w:t>
      </w:r>
      <w:r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>institute’s progress and initiatives in the years gone by.</w:t>
      </w:r>
    </w:p>
    <w:p w:rsidR="00836F5F" w:rsidRPr="00836F5F" w:rsidRDefault="00214415" w:rsidP="00836F5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>Sh</w:t>
      </w:r>
      <w:r w:rsidR="00152637"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>ri</w:t>
      </w:r>
      <w:r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. </w:t>
      </w:r>
      <w:r w:rsidR="00152637"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I. P. Mishra sir </w:t>
      </w:r>
      <w:r w:rsidR="00836F5F"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>a</w:t>
      </w:r>
      <w:r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>ddressed the gathering sharing his</w:t>
      </w:r>
      <w:r w:rsidR="00836F5F"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vision for the institute and role and involvement of Alumni.</w:t>
      </w:r>
    </w:p>
    <w:p w:rsidR="00836F5F" w:rsidRPr="00836F5F" w:rsidRDefault="00836F5F" w:rsidP="00836F5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836F5F">
        <w:rPr>
          <w:rFonts w:ascii="Times New Roman" w:hAnsi="Times New Roman" w:cs="Times New Roman"/>
          <w:color w:val="212121"/>
          <w:sz w:val="24"/>
          <w:szCs w:val="24"/>
        </w:rPr>
        <w:t>Various entertainment events were performed by ex- students during the event.</w:t>
      </w:r>
    </w:p>
    <w:p w:rsidR="00214415" w:rsidRPr="00214415" w:rsidRDefault="00214415" w:rsidP="00836F5F">
      <w:pPr>
        <w:shd w:val="clear" w:color="auto" w:fill="FFFFFF"/>
        <w:spacing w:before="100" w:beforeAutospacing="1" w:after="150" w:afterAutospacing="1" w:line="276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214415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The </w:t>
      </w:r>
      <w:r w:rsidR="00836F5F"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>meet</w:t>
      </w:r>
      <w:r w:rsidRPr="00214415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was a great success in its prime motive of </w:t>
      </w:r>
      <w:r w:rsidR="00836F5F"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>c</w:t>
      </w:r>
      <w:r w:rsidRPr="00214415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onnecting and </w:t>
      </w:r>
      <w:r w:rsidR="00836F5F"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>n</w:t>
      </w:r>
      <w:r w:rsidRPr="00214415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etworking </w:t>
      </w:r>
      <w:r w:rsidR="00836F5F"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>with alumni</w:t>
      </w:r>
      <w:r w:rsidRPr="00214415">
        <w:rPr>
          <w:rFonts w:ascii="Times New Roman" w:eastAsia="Times New Roman" w:hAnsi="Times New Roman" w:cs="Times New Roman"/>
          <w:color w:val="333333"/>
          <w:sz w:val="24"/>
          <w:szCs w:val="24"/>
        </w:rPr>
        <w:t>.</w:t>
      </w:r>
    </w:p>
    <w:p w:rsidR="00255E3F" w:rsidRPr="00836F5F" w:rsidRDefault="00214415" w:rsidP="00066C7B">
      <w:pPr>
        <w:shd w:val="clear" w:color="auto" w:fill="FFFFFF"/>
        <w:spacing w:after="150" w:line="276" w:lineRule="auto"/>
        <w:jc w:val="both"/>
        <w:rPr>
          <w:rFonts w:ascii="Times New Roman" w:hAnsi="Times New Roman" w:cs="Times New Roman"/>
          <w:color w:val="212121"/>
          <w:sz w:val="24"/>
          <w:szCs w:val="24"/>
        </w:rPr>
      </w:pPr>
      <w:r w:rsidRPr="00214415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Subsequently the </w:t>
      </w:r>
      <w:r w:rsidR="00836F5F"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>dignitaries, a</w:t>
      </w:r>
      <w:r w:rsidRPr="00214415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lumni and </w:t>
      </w:r>
      <w:r w:rsidR="00836F5F"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>staff members had a gala dinner together</w:t>
      </w:r>
      <w:r w:rsidRPr="00214415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. The </w:t>
      </w:r>
      <w:r w:rsidR="00836F5F"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>meet</w:t>
      </w:r>
      <w:r w:rsidRPr="00214415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also </w:t>
      </w:r>
      <w:r w:rsidR="00836F5F"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very efficiently </w:t>
      </w:r>
      <w:r w:rsidRPr="00214415">
        <w:rPr>
          <w:rFonts w:ascii="Times New Roman" w:eastAsia="Times New Roman" w:hAnsi="Times New Roman" w:cs="Times New Roman"/>
          <w:color w:val="333333"/>
          <w:sz w:val="24"/>
          <w:szCs w:val="24"/>
        </w:rPr>
        <w:t>achieved its aim of informal int</w:t>
      </w:r>
      <w:r w:rsidR="00836F5F" w:rsidRPr="00836F5F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eraction amongst all present. </w:t>
      </w:r>
      <w:r w:rsidR="00761A47" w:rsidRPr="00836F5F">
        <w:rPr>
          <w:rFonts w:ascii="Times New Roman" w:hAnsi="Times New Roman" w:cs="Times New Roman"/>
          <w:color w:val="212121"/>
          <w:sz w:val="24"/>
          <w:szCs w:val="24"/>
        </w:rPr>
        <w:t xml:space="preserve">. </w:t>
      </w:r>
    </w:p>
    <w:p w:rsidR="00255E3F" w:rsidRPr="00836F5F" w:rsidRDefault="00255E3F" w:rsidP="00923D8E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212121"/>
        </w:rPr>
      </w:pPr>
    </w:p>
    <w:p w:rsidR="00255E3F" w:rsidRPr="00836F5F" w:rsidRDefault="003E0EF1" w:rsidP="00923D8E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212121"/>
        </w:rPr>
      </w:pPr>
      <w:r>
        <w:rPr>
          <w:color w:val="212121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6.25pt;height:196.5pt">
            <v:imagedata r:id="rId5" o:title="2"/>
          </v:shape>
        </w:pict>
      </w:r>
    </w:p>
    <w:p w:rsidR="007A64C4" w:rsidRPr="00836F5F" w:rsidRDefault="003E0EF1" w:rsidP="00923D8E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212121"/>
        </w:rPr>
      </w:pPr>
      <w:r>
        <w:rPr>
          <w:color w:val="212121"/>
        </w:rPr>
        <w:lastRenderedPageBreak/>
        <w:pict>
          <v:shape id="_x0000_i1026" type="#_x0000_t75" style="width:447pt;height:221.25pt">
            <v:imagedata r:id="rId6" o:title="1"/>
          </v:shape>
        </w:pict>
      </w:r>
    </w:p>
    <w:p w:rsidR="007A64C4" w:rsidRPr="00836F5F" w:rsidRDefault="00255E3F" w:rsidP="00923D8E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212121"/>
        </w:rPr>
      </w:pPr>
      <w:r w:rsidRPr="00836F5F">
        <w:rPr>
          <w:noProof/>
          <w:color w:val="212121"/>
        </w:rPr>
        <w:drawing>
          <wp:inline distT="0" distB="0" distL="0" distR="0" wp14:anchorId="1B5E1837" wp14:editId="03D3B646">
            <wp:extent cx="5671185" cy="2686050"/>
            <wp:effectExtent l="0" t="0" r="5715" b="0"/>
            <wp:docPr id="8" name="Picture 8" descr="C:\Users\Praveen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Praveen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6480" cy="2693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6C7B" w:rsidRDefault="003E0EF1" w:rsidP="009E52B2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212121"/>
        </w:rPr>
      </w:pPr>
      <w:r>
        <w:rPr>
          <w:color w:val="212121"/>
        </w:rPr>
        <w:pict>
          <v:shape id="_x0000_i1027" type="#_x0000_t75" style="width:446.25pt;height:225pt">
            <v:imagedata r:id="rId8" o:title="5"/>
          </v:shape>
        </w:pict>
      </w:r>
    </w:p>
    <w:p w:rsidR="003477CB" w:rsidRDefault="003477CB" w:rsidP="009E52B2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212121"/>
        </w:rPr>
      </w:pPr>
      <w:r>
        <w:rPr>
          <w:color w:val="212121"/>
        </w:rPr>
        <w:t>Prepared by</w:t>
      </w:r>
      <w:r>
        <w:rPr>
          <w:color w:val="212121"/>
        </w:rPr>
        <w:tab/>
      </w:r>
      <w:r>
        <w:rPr>
          <w:color w:val="212121"/>
        </w:rPr>
        <w:tab/>
      </w:r>
      <w:r>
        <w:rPr>
          <w:color w:val="212121"/>
        </w:rPr>
        <w:tab/>
      </w:r>
      <w:r>
        <w:rPr>
          <w:color w:val="212121"/>
        </w:rPr>
        <w:tab/>
      </w:r>
      <w:r>
        <w:rPr>
          <w:color w:val="212121"/>
        </w:rPr>
        <w:tab/>
      </w:r>
      <w:r>
        <w:rPr>
          <w:color w:val="212121"/>
        </w:rPr>
        <w:tab/>
      </w:r>
      <w:r>
        <w:rPr>
          <w:color w:val="212121"/>
        </w:rPr>
        <w:tab/>
      </w:r>
      <w:r>
        <w:rPr>
          <w:color w:val="212121"/>
        </w:rPr>
        <w:tab/>
      </w:r>
      <w:r>
        <w:rPr>
          <w:color w:val="212121"/>
        </w:rPr>
        <w:tab/>
        <w:t>Approved by</w:t>
      </w:r>
    </w:p>
    <w:p w:rsidR="003477CB" w:rsidRDefault="003477CB" w:rsidP="009E52B2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212121"/>
        </w:rPr>
      </w:pPr>
    </w:p>
    <w:p w:rsidR="003477CB" w:rsidRPr="009E52B2" w:rsidRDefault="003477CB" w:rsidP="009E52B2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212121"/>
        </w:rPr>
      </w:pPr>
      <w:r>
        <w:rPr>
          <w:color w:val="212121"/>
        </w:rPr>
        <w:t>Nitin Jain</w:t>
      </w:r>
      <w:r>
        <w:rPr>
          <w:color w:val="212121"/>
        </w:rPr>
        <w:tab/>
      </w:r>
      <w:r>
        <w:rPr>
          <w:color w:val="212121"/>
        </w:rPr>
        <w:tab/>
      </w:r>
      <w:r>
        <w:rPr>
          <w:color w:val="212121"/>
        </w:rPr>
        <w:tab/>
      </w:r>
      <w:r>
        <w:rPr>
          <w:color w:val="212121"/>
        </w:rPr>
        <w:tab/>
      </w:r>
      <w:r>
        <w:rPr>
          <w:color w:val="212121"/>
        </w:rPr>
        <w:tab/>
      </w:r>
      <w:r>
        <w:rPr>
          <w:color w:val="212121"/>
        </w:rPr>
        <w:tab/>
      </w:r>
      <w:r>
        <w:rPr>
          <w:color w:val="212121"/>
        </w:rPr>
        <w:tab/>
      </w:r>
      <w:r>
        <w:rPr>
          <w:color w:val="212121"/>
        </w:rPr>
        <w:tab/>
      </w:r>
      <w:r>
        <w:rPr>
          <w:color w:val="212121"/>
        </w:rPr>
        <w:tab/>
        <w:t xml:space="preserve">Dr. M. L. </w:t>
      </w:r>
      <w:proofErr w:type="spellStart"/>
      <w:r>
        <w:rPr>
          <w:color w:val="212121"/>
        </w:rPr>
        <w:t>Dewangan</w:t>
      </w:r>
      <w:proofErr w:type="spellEnd"/>
    </w:p>
    <w:sectPr w:rsidR="003477CB" w:rsidRPr="009E52B2" w:rsidSect="003477CB">
      <w:pgSz w:w="12240" w:h="15840"/>
      <w:pgMar w:top="360" w:right="810" w:bottom="18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09E667D"/>
    <w:multiLevelType w:val="multilevel"/>
    <w:tmpl w:val="36E8F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1CD441B"/>
    <w:multiLevelType w:val="multilevel"/>
    <w:tmpl w:val="E44A6B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417E4973"/>
    <w:multiLevelType w:val="multilevel"/>
    <w:tmpl w:val="AEFEFC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5"/>
      <w:numFmt w:val="decimal"/>
      <w:lvlText w:val="%3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szSxMDIyNrM0s7RU0lEKTi0uzszPAykwrAUAm5O5qCwAAAA="/>
  </w:docVars>
  <w:rsids>
    <w:rsidRoot w:val="003340B5"/>
    <w:rsid w:val="00066C7B"/>
    <w:rsid w:val="00152637"/>
    <w:rsid w:val="001C2D56"/>
    <w:rsid w:val="00214415"/>
    <w:rsid w:val="00255E3F"/>
    <w:rsid w:val="00293831"/>
    <w:rsid w:val="002A33ED"/>
    <w:rsid w:val="003340B5"/>
    <w:rsid w:val="003477CB"/>
    <w:rsid w:val="0036580E"/>
    <w:rsid w:val="00383038"/>
    <w:rsid w:val="003E0EF1"/>
    <w:rsid w:val="00566138"/>
    <w:rsid w:val="006D3A73"/>
    <w:rsid w:val="00712ACD"/>
    <w:rsid w:val="00745F93"/>
    <w:rsid w:val="00761A47"/>
    <w:rsid w:val="00774331"/>
    <w:rsid w:val="007A64C4"/>
    <w:rsid w:val="00836F5F"/>
    <w:rsid w:val="008913B5"/>
    <w:rsid w:val="008F0F57"/>
    <w:rsid w:val="00923D8E"/>
    <w:rsid w:val="009E52B2"/>
    <w:rsid w:val="00A05721"/>
    <w:rsid w:val="00B1265F"/>
    <w:rsid w:val="00DA6443"/>
    <w:rsid w:val="00EF0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51FC75E-822B-43AF-8134-A1F37EE33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3D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23D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A33ED"/>
    <w:rPr>
      <w:b/>
      <w:bCs/>
    </w:rPr>
  </w:style>
  <w:style w:type="paragraph" w:styleId="ListParagraph">
    <w:name w:val="List Paragraph"/>
    <w:basedOn w:val="Normal"/>
    <w:uiPriority w:val="34"/>
    <w:qFormat/>
    <w:rsid w:val="00836F5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E0E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0E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6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89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veen</dc:creator>
  <cp:keywords/>
  <dc:description/>
  <cp:lastModifiedBy>Nitin Jain</cp:lastModifiedBy>
  <cp:revision>6</cp:revision>
  <cp:lastPrinted>2020-02-28T05:14:00Z</cp:lastPrinted>
  <dcterms:created xsi:type="dcterms:W3CDTF">2020-02-26T08:46:00Z</dcterms:created>
  <dcterms:modified xsi:type="dcterms:W3CDTF">2020-02-28T05:18:00Z</dcterms:modified>
</cp:coreProperties>
</file>